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0A3" w:rsidRPr="00161361" w:rsidRDefault="00EB40A3" w:rsidP="00C105E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1361">
        <w:rPr>
          <w:rFonts w:ascii="Times New Roman" w:hAnsi="Times New Roman" w:cs="Times New Roman"/>
          <w:b/>
          <w:sz w:val="24"/>
          <w:szCs w:val="24"/>
          <w:u w:val="single"/>
        </w:rPr>
        <w:t>Information and Database Management Systems (IDBMS)</w:t>
      </w:r>
    </w:p>
    <w:p w:rsidR="00EB40A3" w:rsidRDefault="004B73B6" w:rsidP="00C105E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61361">
        <w:rPr>
          <w:rFonts w:ascii="Times New Roman" w:hAnsi="Times New Roman" w:cs="Times New Roman"/>
          <w:b/>
          <w:sz w:val="24"/>
          <w:szCs w:val="24"/>
          <w:u w:val="single"/>
        </w:rPr>
        <w:t>Lab Assignment #4</w:t>
      </w:r>
    </w:p>
    <w:p w:rsidR="00C105EE" w:rsidRDefault="00C105EE" w:rsidP="00C105E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105EE" w:rsidRPr="00C105EE" w:rsidRDefault="00C105EE" w:rsidP="00C105E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105EE">
        <w:rPr>
          <w:rFonts w:ascii="Times New Roman" w:hAnsi="Times New Roman" w:cs="Times New Roman"/>
          <w:sz w:val="24"/>
          <w:szCs w:val="24"/>
        </w:rPr>
        <w:t>Write the SQL queries for the following:</w:t>
      </w:r>
    </w:p>
    <w:p w:rsidR="00EB40A3" w:rsidRPr="00C105EE" w:rsidRDefault="00EB40A3" w:rsidP="00C105E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61361" w:rsidRDefault="00EB40A3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61361">
        <w:rPr>
          <w:rFonts w:ascii="Times New Roman" w:hAnsi="Times New Roman" w:cs="Times New Roman"/>
          <w:sz w:val="24"/>
          <w:szCs w:val="24"/>
        </w:rPr>
        <w:t xml:space="preserve">Find the ordered list </w:t>
      </w:r>
      <w:r w:rsidR="004B73B6" w:rsidRPr="00161361">
        <w:rPr>
          <w:rFonts w:ascii="Times New Roman" w:hAnsi="Times New Roman" w:cs="Times New Roman"/>
          <w:sz w:val="24"/>
          <w:szCs w:val="24"/>
        </w:rPr>
        <w:t xml:space="preserve">(name) </w:t>
      </w:r>
      <w:r w:rsidRPr="00161361">
        <w:rPr>
          <w:rFonts w:ascii="Times New Roman" w:hAnsi="Times New Roman" w:cs="Times New Roman"/>
          <w:sz w:val="24"/>
          <w:szCs w:val="24"/>
        </w:rPr>
        <w:t>of discontinued products</w:t>
      </w:r>
      <w:r w:rsidR="004B73B6" w:rsidRPr="00161361">
        <w:rPr>
          <w:rFonts w:ascii="Times New Roman" w:hAnsi="Times New Roman" w:cs="Times New Roman"/>
          <w:sz w:val="24"/>
          <w:szCs w:val="24"/>
        </w:rPr>
        <w:t>.</w:t>
      </w:r>
    </w:p>
    <w:p w:rsidR="00161361" w:rsidRDefault="00EB40A3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61361">
        <w:rPr>
          <w:rFonts w:ascii="Times New Roman" w:hAnsi="Times New Roman" w:cs="Times New Roman"/>
          <w:sz w:val="24"/>
          <w:szCs w:val="24"/>
        </w:rPr>
        <w:t>Find the product list (id, name, unit price) of above average price.</w:t>
      </w:r>
    </w:p>
    <w:p w:rsidR="00EB40A3" w:rsidRDefault="00EB40A3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61361">
        <w:rPr>
          <w:rFonts w:ascii="Times New Roman" w:hAnsi="Times New Roman" w:cs="Times New Roman"/>
          <w:sz w:val="24"/>
          <w:szCs w:val="24"/>
        </w:rPr>
        <w:t>Find the product list (name, unit price) of ten most expensive products.</w:t>
      </w:r>
    </w:p>
    <w:p w:rsidR="00815004" w:rsidRDefault="00A85FA8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the names of all</w:t>
      </w:r>
      <w:r w:rsidRPr="00161361">
        <w:rPr>
          <w:rFonts w:ascii="Times New Roman" w:hAnsi="Times New Roman" w:cs="Times New Roman"/>
          <w:sz w:val="24"/>
          <w:szCs w:val="24"/>
        </w:rPr>
        <w:t xml:space="preserve"> customers in Buenos Air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15004" w:rsidRPr="00815004" w:rsidRDefault="00815004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15004">
        <w:rPr>
          <w:rFonts w:ascii="Times New Roman" w:hAnsi="Times New Roman" w:cs="Times New Roman"/>
          <w:sz w:val="24"/>
          <w:szCs w:val="24"/>
        </w:rPr>
        <w:t xml:space="preserve">Find the </w:t>
      </w:r>
      <w:r w:rsidRPr="00815004">
        <w:rPr>
          <w:rFonts w:ascii="Times New Roman" w:hAnsi="Times New Roman" w:cs="Times New Roman"/>
          <w:sz w:val="24"/>
          <w:szCs w:val="24"/>
        </w:rPr>
        <w:t xml:space="preserve">company name, contact name and fax number of all </w:t>
      </w:r>
      <w:r>
        <w:rPr>
          <w:rFonts w:ascii="Times New Roman" w:hAnsi="Times New Roman" w:cs="Times New Roman"/>
          <w:sz w:val="24"/>
          <w:szCs w:val="24"/>
        </w:rPr>
        <w:t>supplier</w:t>
      </w:r>
      <w:r w:rsidRPr="00815004">
        <w:rPr>
          <w:rFonts w:ascii="Times New Roman" w:hAnsi="Times New Roman" w:cs="Times New Roman"/>
          <w:sz w:val="24"/>
          <w:szCs w:val="24"/>
        </w:rPr>
        <w:t>s that have a fax numbe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7782" w:rsidRPr="00417782" w:rsidRDefault="00417782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</w:t>
      </w:r>
      <w:r w:rsidRPr="00417782">
        <w:rPr>
          <w:rFonts w:ascii="Times New Roman" w:hAnsi="Times New Roman" w:cs="Times New Roman"/>
          <w:sz w:val="24"/>
          <w:szCs w:val="24"/>
        </w:rPr>
        <w:t xml:space="preserve"> the city, company name, and contact name of all </w:t>
      </w:r>
      <w:r>
        <w:rPr>
          <w:rFonts w:ascii="Times New Roman" w:hAnsi="Times New Roman" w:cs="Times New Roman"/>
          <w:sz w:val="24"/>
          <w:szCs w:val="24"/>
        </w:rPr>
        <w:t>suppliers</w:t>
      </w:r>
      <w:r w:rsidRPr="00417782">
        <w:rPr>
          <w:rFonts w:ascii="Times New Roman" w:hAnsi="Times New Roman" w:cs="Times New Roman"/>
          <w:sz w:val="24"/>
          <w:szCs w:val="24"/>
        </w:rPr>
        <w:t xml:space="preserve"> who are in cities that begin with "A" or "B." Sort by contact name in descending order.</w:t>
      </w:r>
    </w:p>
    <w:p w:rsidR="00815004" w:rsidRDefault="00595D43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the list of orders (id) which was placed in the month of January.</w:t>
      </w:r>
    </w:p>
    <w:p w:rsidR="000309C5" w:rsidRPr="00936A28" w:rsidRDefault="000309C5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36A28">
        <w:rPr>
          <w:rFonts w:ascii="Times New Roman" w:hAnsi="Times New Roman" w:cs="Times New Roman"/>
          <w:sz w:val="24"/>
          <w:szCs w:val="24"/>
        </w:rPr>
        <w:t>List</w:t>
      </w:r>
      <w:r w:rsidRPr="00936A28">
        <w:rPr>
          <w:rFonts w:ascii="Times New Roman" w:hAnsi="Times New Roman" w:cs="Times New Roman"/>
          <w:sz w:val="24"/>
          <w:szCs w:val="24"/>
        </w:rPr>
        <w:t xml:space="preserve"> the product name and supplier id for all products supplied by Exotic Liquids, Grandma Kelly's Homestead, and Tokyo Traders. </w:t>
      </w:r>
    </w:p>
    <w:p w:rsidR="000E6C9B" w:rsidRPr="000E6C9B" w:rsidRDefault="000E6C9B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</w:t>
      </w:r>
      <w:r w:rsidRPr="000E6C9B">
        <w:rPr>
          <w:rFonts w:ascii="Times New Roman" w:hAnsi="Times New Roman" w:cs="Times New Roman"/>
          <w:sz w:val="24"/>
          <w:szCs w:val="24"/>
        </w:rPr>
        <w:t xml:space="preserve"> the company name, contact title, city and country of all </w:t>
      </w:r>
      <w:r>
        <w:rPr>
          <w:rFonts w:ascii="Times New Roman" w:hAnsi="Times New Roman" w:cs="Times New Roman"/>
          <w:sz w:val="24"/>
          <w:szCs w:val="24"/>
        </w:rPr>
        <w:t>suppliers</w:t>
      </w:r>
      <w:r w:rsidRPr="000E6C9B">
        <w:rPr>
          <w:rFonts w:ascii="Times New Roman" w:hAnsi="Times New Roman" w:cs="Times New Roman"/>
          <w:sz w:val="24"/>
          <w:szCs w:val="24"/>
        </w:rPr>
        <w:t xml:space="preserve"> in Mexico or in any city in Spain except Madrid.</w:t>
      </w:r>
    </w:p>
    <w:p w:rsidR="000E6C9B" w:rsidRPr="000E6C9B" w:rsidRDefault="000E6C9B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E6C9B">
        <w:rPr>
          <w:rFonts w:ascii="Times New Roman" w:hAnsi="Times New Roman" w:cs="Times New Roman"/>
          <w:sz w:val="24"/>
          <w:szCs w:val="24"/>
        </w:rPr>
        <w:t>Fi</w:t>
      </w:r>
      <w:r w:rsidRPr="000E6C9B">
        <w:rPr>
          <w:rFonts w:ascii="Times New Roman" w:hAnsi="Times New Roman" w:cs="Times New Roman"/>
          <w:sz w:val="24"/>
          <w:szCs w:val="24"/>
        </w:rPr>
        <w:t>nd the customer</w:t>
      </w:r>
      <w:r w:rsidRPr="000E6C9B">
        <w:rPr>
          <w:rFonts w:ascii="Times New Roman" w:hAnsi="Times New Roman" w:cs="Times New Roman"/>
          <w:sz w:val="24"/>
          <w:szCs w:val="24"/>
        </w:rPr>
        <w:t>s</w:t>
      </w:r>
      <w:r w:rsidRPr="000E6C9B">
        <w:rPr>
          <w:rFonts w:ascii="Times New Roman" w:hAnsi="Times New Roman" w:cs="Times New Roman"/>
          <w:sz w:val="24"/>
          <w:szCs w:val="24"/>
        </w:rPr>
        <w:t xml:space="preserve"> who has never purchased </w:t>
      </w:r>
      <w:r w:rsidR="00765CCE" w:rsidRPr="000E6C9B">
        <w:rPr>
          <w:rFonts w:ascii="Times New Roman" w:hAnsi="Times New Roman" w:cs="Times New Roman"/>
          <w:sz w:val="24"/>
          <w:szCs w:val="24"/>
        </w:rPr>
        <w:t>anything.</w:t>
      </w:r>
    </w:p>
    <w:p w:rsidR="00765CCE" w:rsidRPr="0047460C" w:rsidRDefault="00765CCE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7460C">
        <w:rPr>
          <w:rFonts w:ascii="Times New Roman" w:hAnsi="Times New Roman" w:cs="Times New Roman"/>
          <w:sz w:val="24"/>
          <w:szCs w:val="24"/>
        </w:rPr>
        <w:t xml:space="preserve">For each order, calculate a subtotal for each Order (identified by </w:t>
      </w:r>
      <w:proofErr w:type="spellStart"/>
      <w:r w:rsidRPr="0047460C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Pr="0047460C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30121C" w:rsidRPr="007D76BF" w:rsidRDefault="0030121C" w:rsidP="00C105EE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D76BF">
        <w:rPr>
          <w:rFonts w:ascii="Times New Roman" w:hAnsi="Times New Roman" w:cs="Times New Roman"/>
          <w:sz w:val="24"/>
          <w:szCs w:val="24"/>
        </w:rPr>
        <w:t>Raise the un</w:t>
      </w:r>
      <w:r w:rsidRPr="007D76BF">
        <w:rPr>
          <w:rFonts w:ascii="Times New Roman" w:hAnsi="Times New Roman" w:cs="Times New Roman"/>
          <w:sz w:val="24"/>
          <w:szCs w:val="24"/>
        </w:rPr>
        <w:t xml:space="preserve">it price of all products </w:t>
      </w:r>
      <w:r w:rsidR="007D76BF" w:rsidRPr="007D76BF">
        <w:rPr>
          <w:rFonts w:ascii="Times New Roman" w:hAnsi="Times New Roman" w:cs="Times New Roman"/>
          <w:sz w:val="24"/>
          <w:szCs w:val="24"/>
        </w:rPr>
        <w:t>by 10% that are not discontinued</w:t>
      </w:r>
      <w:r w:rsidRPr="007D76B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5D43" w:rsidRPr="00C105EE" w:rsidRDefault="00595D43" w:rsidP="00C105E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85FA8" w:rsidRDefault="00A85FA8" w:rsidP="00C105E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15004" w:rsidRDefault="00815004" w:rsidP="00C105E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51742" w:rsidRPr="00161361" w:rsidRDefault="00551742" w:rsidP="00C105E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551742" w:rsidRPr="00161361">
      <w:headerReference w:type="default" r:id="rId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506E" w:rsidRPr="00D51200" w:rsidRDefault="00C105EE" w:rsidP="00E02BF6">
    <w:pPr>
      <w:pStyle w:val="Header"/>
      <w:rPr>
        <w:rFonts w:ascii="Times New Roman" w:hAnsi="Times New Roman" w:cs="Times New Roman"/>
        <w:sz w:val="18"/>
        <w:szCs w:val="18"/>
      </w:rPr>
    </w:pPr>
    <w:r w:rsidRPr="00D51200">
      <w:rPr>
        <w:rFonts w:ascii="Times New Roman" w:hAnsi="Times New Roman" w:cs="Times New Roman"/>
        <w:sz w:val="18"/>
        <w:szCs w:val="18"/>
      </w:rPr>
      <w:t>IDMBS-CSE Lab 2017</w:t>
    </w:r>
    <w:r w:rsidRPr="00D51200">
      <w:rPr>
        <w:rFonts w:ascii="Times New Roman" w:hAnsi="Times New Roman" w:cs="Times New Roman"/>
        <w:sz w:val="18"/>
        <w:szCs w:val="18"/>
      </w:rPr>
      <w:tab/>
    </w:r>
    <w:r w:rsidRPr="00D51200">
      <w:rPr>
        <w:rFonts w:ascii="Times New Roman" w:hAnsi="Times New Roman" w:cs="Times New Roman"/>
        <w:sz w:val="18"/>
        <w:szCs w:val="18"/>
      </w:rPr>
      <w:tab/>
      <w:t xml:space="preserve">            Instructor: </w:t>
    </w:r>
    <w:proofErr w:type="spellStart"/>
    <w:r>
      <w:rPr>
        <w:rFonts w:ascii="Times New Roman" w:hAnsi="Times New Roman" w:cs="Times New Roman"/>
        <w:sz w:val="18"/>
        <w:szCs w:val="18"/>
      </w:rPr>
      <w:t>Dr.</w:t>
    </w:r>
    <w:proofErr w:type="spellEnd"/>
    <w:r>
      <w:rPr>
        <w:rFonts w:ascii="Times New Roman" w:hAnsi="Times New Roman" w:cs="Times New Roman"/>
        <w:sz w:val="18"/>
        <w:szCs w:val="18"/>
      </w:rPr>
      <w:t xml:space="preserve"> </w:t>
    </w:r>
    <w:r w:rsidRPr="00D51200">
      <w:rPr>
        <w:rFonts w:ascii="Times New Roman" w:hAnsi="Times New Roman" w:cs="Times New Roman"/>
        <w:sz w:val="18"/>
        <w:szCs w:val="18"/>
      </w:rPr>
      <w:t>Sonam Naha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FB19F3"/>
    <w:multiLevelType w:val="multilevel"/>
    <w:tmpl w:val="58A65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24F6150"/>
    <w:multiLevelType w:val="multilevel"/>
    <w:tmpl w:val="FA3A0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E455230"/>
    <w:multiLevelType w:val="multilevel"/>
    <w:tmpl w:val="85B855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2C569E8"/>
    <w:multiLevelType w:val="multilevel"/>
    <w:tmpl w:val="67385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E8A63FE"/>
    <w:multiLevelType w:val="hybridMultilevel"/>
    <w:tmpl w:val="EF68FB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0785E7A"/>
    <w:multiLevelType w:val="multilevel"/>
    <w:tmpl w:val="67325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7604059"/>
    <w:multiLevelType w:val="multilevel"/>
    <w:tmpl w:val="B9849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9926E19"/>
    <w:multiLevelType w:val="hybridMultilevel"/>
    <w:tmpl w:val="34E6A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F4D2D8A"/>
    <w:multiLevelType w:val="hybridMultilevel"/>
    <w:tmpl w:val="E12C1B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BD69EA"/>
    <w:multiLevelType w:val="multilevel"/>
    <w:tmpl w:val="1EFAD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3"/>
  </w:num>
  <w:num w:numId="5">
    <w:abstractNumId w:val="2"/>
  </w:num>
  <w:num w:numId="6">
    <w:abstractNumId w:val="9"/>
  </w:num>
  <w:num w:numId="7">
    <w:abstractNumId w:val="0"/>
  </w:num>
  <w:num w:numId="8">
    <w:abstractNumId w:val="1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NjE2NTUwNDY2NrNQ0lEKTi0uzszPAykwrAUArHqlNywAAAA="/>
  </w:docVars>
  <w:rsids>
    <w:rsidRoot w:val="00EB40A3"/>
    <w:rsid w:val="000309C5"/>
    <w:rsid w:val="000B73AF"/>
    <w:rsid w:val="000E6C9B"/>
    <w:rsid w:val="00161361"/>
    <w:rsid w:val="00245E41"/>
    <w:rsid w:val="0030121C"/>
    <w:rsid w:val="00417782"/>
    <w:rsid w:val="0047460C"/>
    <w:rsid w:val="004B73B6"/>
    <w:rsid w:val="00551742"/>
    <w:rsid w:val="00595D43"/>
    <w:rsid w:val="00625343"/>
    <w:rsid w:val="00765CCE"/>
    <w:rsid w:val="007D76BF"/>
    <w:rsid w:val="00815004"/>
    <w:rsid w:val="008F04C5"/>
    <w:rsid w:val="00936A28"/>
    <w:rsid w:val="00A85FA8"/>
    <w:rsid w:val="00AD2156"/>
    <w:rsid w:val="00C0551E"/>
    <w:rsid w:val="00C105EE"/>
    <w:rsid w:val="00EB4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0B875B-3085-4AE7-AC08-052ADFCF3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40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0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40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0A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73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73AF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0B73A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B73A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13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6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m Nahar</dc:creator>
  <cp:keywords/>
  <dc:description/>
  <cp:lastModifiedBy>Sonam Nahar</cp:lastModifiedBy>
  <cp:revision>15</cp:revision>
  <dcterms:created xsi:type="dcterms:W3CDTF">2017-09-08T08:52:00Z</dcterms:created>
  <dcterms:modified xsi:type="dcterms:W3CDTF">2017-09-10T11:51:00Z</dcterms:modified>
</cp:coreProperties>
</file>